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4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1. Создать ключ SSH.</w:t>
      </w:r>
      <w:r>
        <w:t xml:space="preserve"> </w:t>
      </w:r>
      <w:r>
        <w:t xml:space="preserve">2. Создать ключ PGP.</w:t>
      </w:r>
      <w:r>
        <w:t xml:space="preserve"> </w:t>
      </w:r>
      <w:r>
        <w:t xml:space="preserve">3. Настроить подписи git.</w:t>
      </w:r>
      <w:r>
        <w:t xml:space="preserve"> </w:t>
      </w:r>
      <w:r>
        <w:t xml:space="preserve">4. Зарегистрироваться на Github.</w:t>
      </w:r>
      <w:r>
        <w:t xml:space="preserve"> </w:t>
      </w:r>
      <w:r>
        <w:t xml:space="preserve">5. Создать локальный каталог для выполнения заданий по предмету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https://github.com. (рис. 1 )</w:t>
      </w:r>
    </w:p>
    <w:p>
      <w:pPr>
        <w:pStyle w:val="CaptionedFigure"/>
      </w:pPr>
      <w:bookmarkStart w:id="23" w:name="fig:001"/>
      <w:r>
        <w:drawing>
          <wp:inline>
            <wp:extent cx="5334000" cy="2530230"/>
            <wp:effectExtent b="0" l="0" r="0" t="0"/>
            <wp:docPr descr="Figure 1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четная запись</w:t>
      </w:r>
    </w:p>
    <w:p>
      <w:pPr>
        <w:pStyle w:val="BodyText"/>
      </w:pPr>
      <w:r>
        <w:t xml:space="preserve">Настроем систему контроля версий git, как это описано в лабораторной работе c использованием сервера репозиториев https://github.com/</w:t>
      </w:r>
      <w:r>
        <w:t xml:space="preserve"> </w:t>
      </w:r>
      <w:r>
        <w:t xml:space="preserve">1) Сначала сделаем предварительную конфигурацию,указав имя и email владельца репозитория: 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 2 ) Настроим верификацию и подписание коммитов git. Зададим имя начальной ветки.</w:t>
      </w:r>
      <w:r>
        <w:t xml:space="preserve"> </w:t>
      </w:r>
      <w:r>
        <w:t xml:space="preserve">2) Для последующей идентификации пользователя на сервере репозиториев необходимо 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 Генерируем ключ двумя способами (рис. 3 )</w:t>
      </w:r>
    </w:p>
    <w:p>
      <w:pPr>
        <w:pStyle w:val="CaptionedFigure"/>
      </w:pPr>
      <w:bookmarkStart w:id="26" w:name="fig:002"/>
      <w:r>
        <w:drawing>
          <wp:inline>
            <wp:extent cx="5334000" cy="2837961"/>
            <wp:effectExtent b="0" l="0" r="0" t="0"/>
            <wp:docPr descr="Figure 2: Идентификация и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дентификация и создание ключа</w:t>
      </w:r>
    </w:p>
    <w:p>
      <w:pPr>
        <w:pStyle w:val="CaptionedFigure"/>
      </w:pPr>
      <w:bookmarkStart w:id="28" w:name="fig:003"/>
      <w:r>
        <w:drawing>
          <wp:inline>
            <wp:extent cx="5334000" cy="2735384"/>
            <wp:effectExtent b="0" l="0" r="0" t="0"/>
            <wp:docPr descr="Figure 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ключа</w:t>
      </w:r>
    </w:p>
    <w:p>
      <w:pPr>
        <w:pStyle w:val="BodyText"/>
      </w:pPr>
      <w:r>
        <w:t xml:space="preserve">Генерируем ключ pqp командой gpg –full-generate-key (рис. 4) и следуя инструкциям из лабораторной работы создаём ключ (рис. 5)</w:t>
      </w:r>
    </w:p>
    <w:p>
      <w:pPr>
        <w:pStyle w:val="CaptionedFigure"/>
      </w:pPr>
      <w:bookmarkStart w:id="30" w:name="fig:004"/>
      <w:r>
        <w:drawing>
          <wp:inline>
            <wp:extent cx="5334000" cy="2752480"/>
            <wp:effectExtent b="0" l="0" r="0" t="0"/>
            <wp:docPr descr="Figure 4: 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оздание ключа pgp</w:t>
      </w:r>
    </w:p>
    <w:p>
      <w:pPr>
        <w:pStyle w:val="CaptionedFigure"/>
      </w:pPr>
      <w:bookmarkStart w:id="32" w:name="fig:005"/>
      <w:r>
        <w:drawing>
          <wp:inline>
            <wp:extent cx="5334000" cy="2769576"/>
            <wp:effectExtent b="0" l="0" r="0" t="0"/>
            <wp:docPr descr="Figure 5: Настройка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Настройка ключа</w:t>
      </w:r>
    </w:p>
    <w:p>
      <w:pPr>
        <w:pStyle w:val="BodyText"/>
      </w:pPr>
      <w:r>
        <w:t xml:space="preserve">Выводим список ключей и копируем отпечаток приватного ключа (рис. 6 )</w:t>
      </w:r>
    </w:p>
    <w:p>
      <w:pPr>
        <w:pStyle w:val="CaptionedFigure"/>
      </w:pPr>
      <w:bookmarkStart w:id="34" w:name="fig:006"/>
      <w:r>
        <w:drawing>
          <wp:inline>
            <wp:extent cx="5334000" cy="2786673"/>
            <wp:effectExtent b="0" l="0" r="0" t="0"/>
            <wp:docPr descr="Figure 6: Список и отпечато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писок и отпечаток</w:t>
      </w:r>
    </w:p>
    <w:p>
      <w:pPr>
        <w:pStyle w:val="BodyText"/>
      </w:pPr>
      <w:r>
        <w:t xml:space="preserve">Cкопируем наш сгенерированный PGP ключ в буфер обмена (рис. 7 )</w:t>
      </w:r>
    </w:p>
    <w:p>
      <w:pPr>
        <w:pStyle w:val="CaptionedFigure"/>
      </w:pPr>
      <w:bookmarkStart w:id="36" w:name="fig:007"/>
      <w:r>
        <w:drawing>
          <wp:inline>
            <wp:extent cx="5334000" cy="3017471"/>
            <wp:effectExtent b="0" l="0" r="0" t="0"/>
            <wp:docPr descr="Figure 7: Демонстрация ключ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Демонстрация ключа</w:t>
      </w:r>
    </w:p>
    <w:p>
      <w:pPr>
        <w:pStyle w:val="BodyText"/>
      </w:pPr>
      <w:r>
        <w:t xml:space="preserve">Перейдем в настройки GitHub (https://github.com/settings/keys), нажмем на</w:t>
      </w:r>
      <w:r>
        <w:t xml:space="preserve"> </w:t>
      </w:r>
      <w:r>
        <w:t xml:space="preserve">кнопку New GPG key и вставим полученный ключ в поле ввода(рис. 8 )</w:t>
      </w:r>
    </w:p>
    <w:p>
      <w:pPr>
        <w:pStyle w:val="CaptionedFigure"/>
      </w:pPr>
      <w:bookmarkStart w:id="38" w:name="fig:008"/>
      <w:r>
        <w:drawing>
          <wp:inline>
            <wp:extent cx="5334000" cy="3342298"/>
            <wp:effectExtent b="0" l="0" r="0" t="0"/>
            <wp:docPr descr="Figure 8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Отображение ключа</w:t>
      </w:r>
    </w:p>
    <w:p>
      <w:pPr>
        <w:pStyle w:val="BodyText"/>
      </w:pPr>
      <w:r>
        <w:t xml:space="preserve">Осталось настроить автоматические подписи с помощью команд: (рис. 9 )</w:t>
      </w:r>
    </w:p>
    <w:p>
      <w:pPr>
        <w:pStyle w:val="CaptionedFigure"/>
      </w:pPr>
      <w:bookmarkStart w:id="40" w:name="fig:009"/>
      <w:r>
        <w:drawing>
          <wp:inline>
            <wp:extent cx="5334000" cy="2872153"/>
            <wp:effectExtent b="0" l="0" r="0" t="0"/>
            <wp:docPr descr="Figure 9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тображение ключа</w:t>
      </w:r>
    </w:p>
    <w:p>
      <w:pPr>
        <w:pStyle w:val="BodyText"/>
      </w:pPr>
      <w:r>
        <w:t xml:space="preserve">Далее мы создаём репозиторий на основе шаблона и отправляем все имеющиеся данные на GitHub. (рис. 10 )</w:t>
      </w:r>
    </w:p>
    <w:p>
      <w:pPr>
        <w:pStyle w:val="CaptionedFigure"/>
      </w:pPr>
      <w:bookmarkStart w:id="42" w:name="fig:010"/>
      <w:r>
        <w:drawing>
          <wp:inline>
            <wp:extent cx="5334000" cy="2119923"/>
            <wp:effectExtent b="0" l="0" r="0" t="0"/>
            <wp:docPr descr="Figure 10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Отображение ключ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44"/>
    <w:bookmarkStart w:id="4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ersion Control System,VCS) применяются при работе нескольких человек над одним проектом.</w:t>
      </w:r>
    </w:p>
    <w:p>
      <w:pPr>
        <w:pStyle w:val="FirstParagraph"/>
      </w:pPr>
      <w:r>
        <w:t xml:space="preserve">2)В классических системах контроля версий используется централизованная модель,предполагающая наличие единого репозитория для хранения файлов.Выполнение боль-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После внесения изменений,пользовательразмещает новую версию в хранилище. При этом предыдущие версии не удаляютсяиз центрального хранилища и к ним можно вернуться в любой момент. Сервер можетсохранятьнеполнуюверсиюизменённыхфайлов,апроизводитьтакназываемуюдельта-компрессию—сохранятьтолько изменения между последовательными версиями,чтопозволяет уменьшить объём хранимых данных. Системы контроля версийтакже могутобеспечиватьдополнительные,более гибкиефункциональные возможности.Например,они могут поддерживать работу с нескольки-ми версиями одного файла,сохраняя общую историю изменений до точки ветвленияверсий и собственные истории изменений каждой ветви.Крометого,обычно доступнаинформация отом,кто из участников,когда и какие изменения вносил.Обычнотакогорода информация хранится в журнале изменений,доступ к которому можно ограничить.В отличие от классических,в распределённых системах контроля версий центральныйрепозиторий не является обязательным.</w:t>
      </w:r>
    </w:p>
    <w:p>
      <w:pPr>
        <w:pStyle w:val="BodyText"/>
      </w:pPr>
      <w:r>
        <w:t xml:space="preserve">3)Среди классических VCS наиболее известны CVS, Subversion, а среди распределён-ных — Git, Bazaar, Mercurial. Принципы их работы схожи, отличаются они в основномсинтаксисом используемых в работе команд.</w:t>
      </w:r>
    </w:p>
    <w:p>
      <w:pPr>
        <w:pStyle w:val="BodyText"/>
      </w:pPr>
      <w:r>
        <w:t xml:space="preserve">4)Сначала сделаем предварительную конфигурацию,указав имя и email владельца репозитория: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и настроив utf-8 в выводе сообщенийgit:git config –global quotepathfalseДля инициализации локального репозитория,расположенного,например,в каталоге~/tutorial,необходимо ввести в командной строке:cdmkdir tutorialcd tutorialgit initПосле это в каталог еtutorial появится каталог.git, в котором будет хранитьсяистория изменений.Создадим тестовый текстовый файлhello.txt и добавим его в локальный репозиторий.</w:t>
      </w:r>
      <w:r>
        <w:t xml:space="preserve"> </w:t>
      </w:r>
      <w:r>
        <w:t xml:space="preserve">echo’hello world’&gt; hello.txtgit add hello.txtgit commit -am’Новый файл’Воспользуемся командойstatusдля просмотра изменений в рабочем каталоге,сде-ланных с момента последней ревизии:git status.</w:t>
      </w:r>
      <w:r>
        <w:t xml:space="preserve"> </w:t>
      </w:r>
      <w:r>
        <w:t xml:space="preserve">5) Для последующей идентификации пользователя на сервере репозиториев необходимо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Существуетнесколькодоступных серверов репозиториев с возможностью бесплатного размещения данных.Например,https://github.com/.Для работы с ним необходимо сначала завести на сайтеhttps://github.com/учёт-ную запись.Затем необходимо загрузить сгенерённый нами ранее открытый ключ.Для этого зайти на сайтhttps://github.com/под своей учётной записью и перейти в ме-нюGitHub setting.После этого выбрать в боковом менюGitHub settingSSH-ключии нажатькнопкуДобавить клюTimes New Romanч.Скопировав из локальной консоли ключ в буфер обменаcat ~/.ssh/id_rsa.pub | xclip -sel clipвставляем ключ в появившееся на сайте поле.После этого можно создать на сайте репозиторий, выбрав в меню Репозитории Создать репозиторий,дать ему название и сделать общедоступным (публичным).Для загрузки репозитория из локального каталога на сервер выполняем следующиекоманды:git remote add originssh://git@github.com/</w:t>
      </w:r>
      <w:r>
        <w:t xml:space="preserve">/</w:t>
      </w:r>
      <w:r>
        <w:t xml:space="preserve">.gitgit push -u origin masterДалееналокальномкомпьютереможновыполнятьстандартныепроцедурыдляработысgitпри наличии центрального репозитория.</w:t>
      </w:r>
    </w:p>
    <w:p>
      <w:pPr>
        <w:pStyle w:val="BodyText"/>
      </w:pPr>
      <w:r>
        <w:t xml:space="preserve">6)У Git две основных задачи: первая — хранить информацию о всех изменениях в коде, а вторая — обеспечение удобства командной работы над кодом.</w:t>
      </w:r>
    </w:p>
    <w:p>
      <w:pPr>
        <w:pStyle w:val="BodyText"/>
      </w:pPr>
      <w:r>
        <w:t xml:space="preserve">7)Наиболее часто используемые командыgit:–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–удалитьфайли/иликаталогизиндексарепозитория(приэтомфайли/или каталог остаётся в локальной директории):git rm имена_файлов–сохранение добавленных изменений:–сохранить все добавленные изменения и все изменённые файлы:git commit -am’Описание коммита’–сохранитьдобавленные изменения с внесением комментария через встроенныйредактор:git commit–создание новой ветки,базирующейся натекущей:git checkout -b имя_ветки–переключение на некоторую ветку:git checkout имя_ветки(при переключении на ветку,которой ещё нетв локальном репозитории,она будетсоздана и связана с удалённой)–отправка изменений конкретной ветки в центральный репозиторий:git push origin имя_ветки–слияние ветки стекущим деревом:git merge –no-ff имя_ветки–удаление ветки:–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Гид для создания текстового файла</w:t>
      </w:r>
      <w:r>
        <w:t xml:space="preserve"> </w:t>
      </w:r>
      <w:r>
        <w:t xml:space="preserve">echo’hello world’&gt; hello.txt</w:t>
      </w:r>
      <w:r>
        <w:t xml:space="preserve"> </w:t>
      </w:r>
      <w:r>
        <w:t xml:space="preserve">git add hello.txt</w:t>
      </w:r>
    </w:p>
    <w:p>
      <w:pPr>
        <w:pStyle w:val="FirstParagraph"/>
      </w:pPr>
      <w:r>
        <w:t xml:space="preserve">9)Для фиксации истории проекта в рамках этого процесса вместо одной ветки master используются две ветки.В ветке master хранится официальная история релиза,а ветка develop предназначена для объединения всех функций.</w:t>
      </w:r>
      <w:r>
        <w:t xml:space="preserve"> </w:t>
      </w:r>
      <w:r>
        <w:t xml:space="preserve">Ветви решают следующие проблемы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запутаться в файлах</w:t>
      </w:r>
    </w:p>
    <w:p>
      <w:pPr>
        <w:numPr>
          <w:ilvl w:val="0"/>
          <w:numId w:val="1003"/>
        </w:numPr>
        <w:pStyle w:val="Compact"/>
      </w:pPr>
      <w:r>
        <w:t xml:space="preserve">Во время работы над проектом так или иначе могутсоздаваться файлы,которые нетребуется добавлять в последствии в репозиторий. Например, временные файлы, со-здаваемые редакторами,или объектные файлы,создаваемые компиляторами.Можно прописать шаблоны игнорируемых при добавлении в репозиторий типов файлов в файл.gitignore с помощью сервисов. Для этого сначаланужно получить список имеющихся шаблонов:curl -L -s https://www.gitignore.io/api/listЗатем скачать шаблон,например,для C и C++curl -L -s https://www.gitignore.io/api/c &gt;&gt; .gitignorecurl -L -s https://www.gitignore.io/api/c++ &gt;&gt; .gitignore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</w:t>
      </w:r>
    </w:p>
    <w:p>
      <w:pPr>
        <w:pStyle w:val="BodyText"/>
      </w:pPr>
      <w:r>
        <w:t xml:space="preserve">Лабораторная работа № 2. Управление версиями [Электронный ресурс]. 2019. URL:https://esystem.rudn.ru/mod/resource/view.php?id=1154997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чева Юлия Вячеславовна</dc:creator>
  <dc:language>ru-RU</dc:language>
  <cp:keywords/>
  <dcterms:created xsi:type="dcterms:W3CDTF">2024-09-14T06:26:27Z</dcterms:created>
  <dcterms:modified xsi:type="dcterms:W3CDTF">2024-09-14T0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